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FD509" w14:textId="77777777" w:rsidR="00E34BD7" w:rsidRDefault="00E34BD7" w:rsidP="00E34BD7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3/B. sz melléklet</w:t>
      </w:r>
    </w:p>
    <w:p w14:paraId="5DAC8D10" w14:textId="77777777" w:rsidR="00E34BD7" w:rsidRDefault="00E34BD7" w:rsidP="00E34BD7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ályázói nyilatkozat (hallgató esetén)</w:t>
      </w:r>
    </w:p>
    <w:p w14:paraId="3FAC9400" w14:textId="77777777" w:rsidR="00E34BD7" w:rsidRDefault="00E34BD7" w:rsidP="00E34BD7">
      <w:pPr>
        <w:jc w:val="center"/>
        <w:rPr>
          <w:rFonts w:ascii="Calibri" w:hAnsi="Calibri" w:cs="Calibri"/>
          <w:b/>
        </w:rPr>
      </w:pPr>
    </w:p>
    <w:p w14:paraId="5AB6A122" w14:textId="77777777" w:rsidR="00E34BD7" w:rsidRDefault="00E34BD7" w:rsidP="00E34BD7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Alulírott …………………………………………….</w:t>
      </w:r>
      <w:r>
        <w:t xml:space="preserve"> ezúton nyilatkozom, hogy magamra nézve elfogadom „A Pécsi Tudományegyetem szellemi alkotások jogvédelméről és a szellemi tulajdon kezeléséről szóló szabályzatában” foglaltakat, és kijelentem, hogy pályázatom támogatása esetén hozzájárulok ahhoz, hogy a projekt alapját képező technológia (szellemi alkotás) a PTE kizárólagos tulajdonába kerüljön.</w:t>
      </w:r>
    </w:p>
    <w:p w14:paraId="2B508D17" w14:textId="77777777" w:rsidR="00E34BD7" w:rsidRDefault="00E34BD7" w:rsidP="00E34BD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ulírott ………………………………………………, ezúton nyilatkozom, hogy az általam </w:t>
      </w:r>
      <w:proofErr w:type="spellStart"/>
      <w:r>
        <w:rPr>
          <w:rFonts w:ascii="Calibri" w:hAnsi="Calibri" w:cs="Calibri"/>
        </w:rPr>
        <w:t>Proof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>
        <w:rPr>
          <w:rFonts w:ascii="Calibri" w:hAnsi="Calibri" w:cs="Calibri"/>
        </w:rPr>
        <w:t xml:space="preserve"> alapra benyújtott pályázatom kapcsán vállalom az innovatív megoldás/ötlet fejlesztésével járó feladatokat, a fejlesztés során, illetve az fejlesztés eredményének hasznosításakor </w:t>
      </w:r>
      <w:proofErr w:type="spellStart"/>
      <w:r>
        <w:rPr>
          <w:rFonts w:ascii="Calibri" w:hAnsi="Calibri" w:cs="Calibri"/>
        </w:rPr>
        <w:t>együttműködöm</w:t>
      </w:r>
      <w:proofErr w:type="spellEnd"/>
      <w:r>
        <w:rPr>
          <w:rFonts w:ascii="Calibri" w:hAnsi="Calibri" w:cs="Calibri"/>
        </w:rPr>
        <w:t xml:space="preserve"> a PTE Kutatáshasznosítási és Technológia-transzfer Főosztály (továbbiakban KTTF) munkatársaival.</w:t>
      </w:r>
    </w:p>
    <w:p w14:paraId="4C4168DF" w14:textId="77777777" w:rsidR="00E34BD7" w:rsidRDefault="00E34BD7" w:rsidP="00E34BD7">
      <w:pPr>
        <w:jc w:val="both"/>
        <w:rPr>
          <w:rFonts w:ascii="Calibri" w:hAnsi="Calibri" w:cs="Calibri"/>
        </w:rPr>
      </w:pPr>
    </w:p>
    <w:p w14:paraId="046111BA" w14:textId="77777777" w:rsidR="00E34BD7" w:rsidRDefault="00E34BD7" w:rsidP="00E34BD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z együttműködés során:</w:t>
      </w:r>
    </w:p>
    <w:p w14:paraId="1AF1B077" w14:textId="77777777" w:rsidR="00E34BD7" w:rsidRDefault="00E34BD7" w:rsidP="00E34BD7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z ötlethez/termékhez kapcsolódó publikációs tevékenységet csak a KTTF hozzájárulása után valósítok meg,</w:t>
      </w:r>
    </w:p>
    <w:p w14:paraId="450B78EE" w14:textId="77777777" w:rsidR="00E34BD7" w:rsidRDefault="00E34BD7" w:rsidP="00E34BD7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harmadik fél számára az ötletről/termékről csak a KTTF tájékoztatását követően, a KTTF jóváhagyásával adok/tartok tájékoztatást,</w:t>
      </w:r>
    </w:p>
    <w:p w14:paraId="642B2909" w14:textId="77777777" w:rsidR="00E34BD7" w:rsidRDefault="00E34BD7" w:rsidP="00E34BD7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66D231A8" w14:textId="77777777" w:rsidR="00E34BD7" w:rsidRDefault="00E34BD7" w:rsidP="00E34BD7">
      <w:pPr>
        <w:jc w:val="both"/>
        <w:rPr>
          <w:rFonts w:ascii="Calibri" w:hAnsi="Calibri" w:cs="Calibri"/>
        </w:rPr>
      </w:pPr>
    </w:p>
    <w:p w14:paraId="28C7EFBF" w14:textId="77777777" w:rsidR="00E34BD7" w:rsidRDefault="00E34BD7" w:rsidP="00E34BD7">
      <w:pPr>
        <w:jc w:val="both"/>
        <w:rPr>
          <w:rFonts w:ascii="Calibri" w:hAnsi="Calibri" w:cs="Calibri"/>
        </w:rPr>
      </w:pPr>
    </w:p>
    <w:p w14:paraId="19453394" w14:textId="77777777" w:rsidR="00E34BD7" w:rsidRDefault="00E34BD7" w:rsidP="00E34BD7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Dátum</w:t>
      </w:r>
    </w:p>
    <w:p w14:paraId="0ED8694B" w14:textId="77777777" w:rsidR="00E34BD7" w:rsidRDefault="00E34BD7" w:rsidP="00E34BD7">
      <w:pPr>
        <w:rPr>
          <w:rFonts w:ascii="Calibri" w:hAnsi="Calibri" w:cs="Calibri"/>
          <w:b/>
        </w:rPr>
      </w:pPr>
    </w:p>
    <w:p w14:paraId="1F4C2263" w14:textId="77777777" w:rsidR="00E34BD7" w:rsidRDefault="00E34BD7" w:rsidP="00E34BD7">
      <w:pPr>
        <w:rPr>
          <w:rFonts w:ascii="Calibri" w:hAnsi="Calibri" w:cs="Calibri"/>
          <w:b/>
        </w:rPr>
      </w:pPr>
    </w:p>
    <w:p w14:paraId="46CFF606" w14:textId="77777777" w:rsidR="00E34BD7" w:rsidRDefault="00E34BD7" w:rsidP="00E34BD7">
      <w:pPr>
        <w:rPr>
          <w:rFonts w:ascii="Calibri" w:hAnsi="Calibri" w:cs="Calibri"/>
          <w:b/>
        </w:rPr>
      </w:pPr>
    </w:p>
    <w:p w14:paraId="331E17A7" w14:textId="77777777" w:rsidR="00E34BD7" w:rsidRDefault="00E34BD7" w:rsidP="00E34BD7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247E227C" w14:textId="71B1EED3" w:rsidR="00E34BD7" w:rsidRDefault="00E34BD7" w:rsidP="00E34BD7">
      <w:pPr>
        <w:rPr>
          <w:rFonts w:ascii="Calibri" w:hAnsi="Calibri" w:cs="Calibri"/>
          <w:b/>
        </w:rPr>
      </w:pPr>
    </w:p>
    <w:sectPr w:rsidR="00E34BD7" w:rsidSect="00E34BD7">
      <w:pgSz w:w="11906" w:h="16838"/>
      <w:pgMar w:top="1440" w:right="1080" w:bottom="144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S1MDGyMDY3MrZU0lEKTi0uzszPAykwrAUAyDtbCywAAAA="/>
  </w:docVars>
  <w:rsids>
    <w:rsidRoot w:val="00E34BD7"/>
    <w:rsid w:val="00761B81"/>
    <w:rsid w:val="00CB76EF"/>
    <w:rsid w:val="00E34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15F2C"/>
  <w15:chartTrackingRefBased/>
  <w15:docId w15:val="{ADCF2716-9F45-4FD9-9A8C-802431F4E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34BD7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34BD7"/>
    <w:pPr>
      <w:ind w:left="720"/>
      <w:contextualSpacing/>
    </w:pPr>
  </w:style>
  <w:style w:type="table" w:styleId="Rcsostblzat">
    <w:name w:val="Table Grid"/>
    <w:basedOn w:val="Normltblzat"/>
    <w:uiPriority w:val="59"/>
    <w:rsid w:val="00E34BD7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1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6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12:00Z</dcterms:created>
  <dcterms:modified xsi:type="dcterms:W3CDTF">2022-09-14T06:15:00Z</dcterms:modified>
</cp:coreProperties>
</file>